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gkok</w:t>
      </w:r>
    </w:p>
    <w:bookmarkStart w:id="20" w:name="internship-application-letter"/>
    <w:p>
      <w:pPr>
        <w:pStyle w:val="Heading1"/>
      </w:pPr>
      <w:r>
        <w:t xml:space="preserve">INTERNSHIP APPLICATION LETTER</w:t>
      </w:r>
    </w:p>
    <w:p>
      <w:pPr>
        <w:pStyle w:val="FirstParagraph"/>
      </w:pPr>
      <w:r>
        <w:t xml:space="preserve">Orthodontic Internship Opportunity at Leading Dental Clinic, Bangkok, Thailan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r. [Clinic Director's Name]</w:t>
      </w:r>
    </w:p>
    <w:p>
      <w:pPr>
        <w:pStyle w:val="BodyText"/>
      </w:pPr>
      <w:r>
        <w:t xml:space="preserve">Director, Orthodontic Department</w:t>
      </w:r>
    </w:p>
    <w:p>
      <w:pPr>
        <w:pStyle w:val="BodyText"/>
      </w:pPr>
      <w:r>
        <w:t xml:space="preserve">[Clinic/Hospital Name]</w:t>
      </w:r>
    </w:p>
    <w:p>
      <w:pPr>
        <w:pStyle w:val="BodyText"/>
      </w:pPr>
      <w:r>
        <w:t xml:space="preserve">[Clinic Address]</w:t>
      </w:r>
    </w:p>
    <w:p>
      <w:pPr>
        <w:pStyle w:val="BodyText"/>
      </w:pPr>
      <w:r>
        <w:t xml:space="preserve">Bangkok 10110, Thailand</w:t>
      </w:r>
    </w:p>
    <w:bookmarkStart w:id="21" w:name="date"/>
    <w:p>
      <w:pPr>
        <w:pStyle w:val="Heading2"/>
      </w:pPr>
      <w:r>
        <w:t xml:space="preserve">Date:</w:t>
      </w:r>
    </w:p>
    <w:p>
      <w:pPr>
        <w:pStyle w:val="FirstParagraph"/>
      </w:pPr>
      <w:r>
        <w:t xml:space="preserve">October 26, 2023</w:t>
      </w:r>
    </w:p>
    <w:bookmarkEnd w:id="21"/>
    <w:bookmarkStart w:id="22" w:name="X9152a6a8a520dd7b1c7612898f4d8dace6668c3"/>
    <w:p>
      <w:pPr>
        <w:pStyle w:val="Heading2"/>
      </w:pPr>
      <w:r>
        <w:t xml:space="preserve">Subject: Application for Orthodontic Internship Position</w:t>
      </w:r>
    </w:p>
    <w:bookmarkEnd w:id="22"/>
    <w:p>
      <w:pPr>
        <w:pStyle w:val="FirstParagraph"/>
      </w:pPr>
      <w:r>
        <w:t xml:space="preserve">Dear Dr. [Clinic Director's Last Name],</w:t>
      </w:r>
    </w:p>
    <w:p>
      <w:pPr>
        <w:pStyle w:val="BodyText"/>
      </w:pPr>
      <w:r>
        <w:t xml:space="preserve">It is with profound enthusiasm that I submit my formal application for the Orthodontic Internship position at your esteemed clinic in Thailand Bangkok, as advertised on the Thai Dental Association’s professional portal. As a recently graduated dental surgeon from [Your University] with specialized clinical training in orthodontics, I have meticulously followed your clinic’s innovative work in complex malocclusion corrections and community dental outreach programs across Southeast Asia. The prospect of contributing to your mission of transforming smiles while immersing myself in the vibrant healthcare landscape of Thailand Bangkok represents the pivotal next step in my professional journey as an aspiring Orthodontist.</w:t>
      </w:r>
    </w:p>
    <w:p>
      <w:pPr>
        <w:pStyle w:val="BodyText"/>
      </w:pPr>
      <w:r>
        <w:t xml:space="preserve">My academic foundation includes a rigorous four-year dental program culminating in a clinical orthodontic certificate, where I mastered advanced techniques including clear aligner therapy, traditional bracket systems, and digital treatment planning using ClinCheck® and 3D scanning technologies. During my final year rotation at [University Dental Hospital], I assisted in over 150 orthodontic cases—ranging from Class II div.2 malocclusions requiring surgical-orthodontic coordination to early intervention for pediatric crowding—and developed proficiency in patient communication protocols across multicultural settings. Crucially, I completed a two-month externship with Dr. [Foreign Orthodontist Name] at the International Dental Clinic in Kuala Lumpur, where I observed cross-border treatment approaches that emphasized cultural sensitivity and adaptive diagnostic strategies—skills directly transferable to Thailand Bangkok’s diverse patient demographic.</w:t>
      </w:r>
    </w:p>
    <w:p>
      <w:pPr>
        <w:pStyle w:val="BodyText"/>
      </w:pPr>
      <w:r>
        <w:t xml:space="preserve">What deeply resonates with me about your clinic is its unwavering commitment to integrating cutting-edge orthodontic technology with compassionate, accessible care—a philosophy I actively championed during my volunteer work at [Local Free Dental Clinic]. In Bangkok’s rapidly evolving dental tourism market, your clinic’s reputation for patient-centered innovation (evidenced by your recent adoption of AI-driven bite analysis software) aligns perfectly with my professional ethos. I am particularly inspired by your partnership with the Ministry of Public Health to provide subsidized orthodontic services for underprivileged children in Eastern Bangkok—this commitment to social responsibility mirrors my own volunteer work mentoring dental students at [Your University] on community oral health initiatives.</w:t>
      </w:r>
    </w:p>
    <w:p>
      <w:pPr>
        <w:pStyle w:val="BodyText"/>
      </w:pPr>
      <w:r>
        <w:t xml:space="preserve">Thailand Bangkok’s unique position as a regional hub for medical tourism offers an unparalleled environment for my growth as an Orthodontist. I have actively prepared for this immersion through intensive Thai language studies, achieving intermediate conversational proficiency (B1 level) at the [Language School Name] to bridge communication gaps with patients and team members. Having visited Bangkok previously during dental conference travels, I experienced firsthand the city’s harmonious blend of traditional Thai values and modern healthcare infrastructure—a cultural landscape that deeply informs my approach to patient care. I understand that in Thailand Bangkok, orthodontic success extends beyond clinical precision; it requires respecting familial decision-making dynamics and integrating treatment into patients’ daily lives within a context of vibrant local customs.</w:t>
      </w:r>
    </w:p>
    <w:p>
      <w:pPr>
        <w:pStyle w:val="BodyText"/>
      </w:pPr>
      <w:r>
        <w:t xml:space="preserve">My technical capabilities include comprehensive diagnostic skills (cephalometric analysis, panoramic radiograph interpretation), proficiency in digital workflow management (3D printing for temporary anchorage devices, intraoral scanning), and experience with interdisciplinary cases involving periodontics and oral surgery. I am equally adept at utilizing electronic health records systems like Dentrix® and maintaining meticulous documentation standards—critical for clinics serving international patients. During my university externship, I co-authored a clinical case report on "Managing Torque Control in Adult Orthodontics Using Self-Ligating Brackets" that was presented at the [National Dental Conference], reflecting my analytical approach to treatment optimization.</w:t>
      </w:r>
    </w:p>
    <w:p>
      <w:pPr>
        <w:pStyle w:val="BodyText"/>
      </w:pPr>
      <w:r>
        <w:t xml:space="preserve">Beyond technical competence, I bring strong interpersonal skills honed through leading a dental outreach team of 8 students in rural Thailand during summer 2022. This experience taught me to navigate cultural nuances while delivering care—such as adapting hygiene education for elderly patients who preferred traditional Thai herbal remedies alongside clinical advice. In Bangkok’s bustling orthodontic environment, I am confident I can contribute to your team through my proactive attitude, collaborative spirit, and eagerness to learn from senior clinicians like yourself. I particularly admire your clinic’s emphasis on staff development; I would welcome the opportunity to participate in your monthly case conferences and mentorship programs.</w:t>
      </w:r>
    </w:p>
    <w:p>
      <w:pPr>
        <w:pStyle w:val="BodyText"/>
      </w:pPr>
      <w:r>
        <w:t xml:space="preserve">I am fully prepared to relocate immediately upon acceptance, having secured temporary housing near [Clinic Area, e.g., Sukhumvit] through a trusted Bangkok-based accommodation service. My visa processing documentation is already in progress under Thailand’s Medical Tourism Visa guidelines. I remain available for an interview at your earliest convenience via Zoom or in person at your clinic, and I have attached my CV, academic transcripts, and certification of Thai language proficiency for your review.</w:t>
      </w:r>
    </w:p>
    <w:p>
      <w:pPr>
        <w:pStyle w:val="BodyText"/>
      </w:pPr>
      <w:r>
        <w:t xml:space="preserve">Thank you for considering this Internship Application Letter. Your clinic’s pioneering work in orthodontics within Thailand Bangkok represents the ideal setting where my clinical dedication, cultural adaptability, and passion for transformative smile design can flourish. I am deeply honored to apply and eagerly await the opportunity to discuss how my skills align with your team’s vision to redefine orthodontic excellence in Southeast Asia.</w:t>
      </w:r>
    </w:p>
    <w:p>
      <w:pPr>
        <w:pStyle w:val="BodyText"/>
      </w:pPr>
      <w:r>
        <w:t xml:space="preserve">Sincerely,</w:t>
      </w:r>
    </w:p>
    <w:p>
      <w:pPr>
        <w:pStyle w:val="BodyText"/>
      </w:pPr>
      <w:r>
        <w:t xml:space="preserve">[Your Full Name]</w:t>
      </w:r>
    </w:p>
    <w:p>
      <w:pPr>
        <w:pStyle w:val="BodyText"/>
      </w:pPr>
      <w:r>
        <w:t xml:space="preserve">Word Count: 842</w:t>
      </w:r>
    </w:p>
    <w:p>
      <w:pPr>
        <w:pStyle w:val="BodyText"/>
      </w:pPr>
      <w:r>
        <w:t xml:space="preserve">Document Title Reference: Orthodontic Internship Application Letter for Thailand Bangk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Internship Application Letter - Bangkok</dc:title>
  <dc:creator/>
  <dc:language>en</dc:language>
  <cp:keywords/>
  <dcterms:created xsi:type="dcterms:W3CDTF">2025-12-11T14:25:14Z</dcterms:created>
  <dcterms:modified xsi:type="dcterms:W3CDTF">2025-12-11T14:25:14Z</dcterms:modified>
</cp:coreProperties>
</file>

<file path=docProps/custom.xml><?xml version="1.0" encoding="utf-8"?>
<Properties xmlns="http://schemas.openxmlformats.org/officeDocument/2006/custom-properties" xmlns:vt="http://schemas.openxmlformats.org/officeDocument/2006/docPropsVTypes"/>
</file>